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3BAD07F" w:rsidR="001709D4" w:rsidRPr="00977278" w:rsidRDefault="00977278" w:rsidP="007C113D">
      <w:pPr>
        <w:pStyle w:val="NoSpacing"/>
        <w:jc w:val="center"/>
        <w:rPr>
          <w:sz w:val="36"/>
          <w:szCs w:val="36"/>
        </w:rPr>
      </w:pPr>
      <w:r w:rsidRPr="00977278">
        <w:rPr>
          <w:sz w:val="36"/>
          <w:szCs w:val="36"/>
        </w:rPr>
        <w:t>Membership Call</w:t>
      </w:r>
      <w:r w:rsidR="00E63C2F">
        <w:rPr>
          <w:sz w:val="36"/>
          <w:szCs w:val="36"/>
        </w:rPr>
        <w:t>-</w:t>
      </w:r>
      <w:r w:rsidRPr="00977278">
        <w:rPr>
          <w:sz w:val="36"/>
          <w:szCs w:val="36"/>
        </w:rPr>
        <w:t>in Meetin</w:t>
      </w:r>
      <w:r>
        <w:rPr>
          <w:sz w:val="36"/>
          <w:szCs w:val="36"/>
        </w:rPr>
        <w:t>g</w:t>
      </w:r>
    </w:p>
    <w:p w14:paraId="5F0BB83E" w14:textId="065508D8" w:rsidR="00732C60" w:rsidRPr="00054C0E" w:rsidRDefault="00BC7560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Saturday</w:t>
      </w:r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March</w:t>
      </w:r>
      <w:r w:rsidR="00977278">
        <w:rPr>
          <w:sz w:val="36"/>
          <w:szCs w:val="36"/>
        </w:rPr>
        <w:t>.</w:t>
      </w:r>
      <w:r w:rsidR="00073EB3">
        <w:rPr>
          <w:sz w:val="36"/>
          <w:szCs w:val="36"/>
        </w:rPr>
        <w:t xml:space="preserve"> </w:t>
      </w:r>
      <w:r>
        <w:rPr>
          <w:sz w:val="36"/>
          <w:szCs w:val="36"/>
        </w:rPr>
        <w:t>11</w:t>
      </w:r>
      <w:r w:rsidR="00977278">
        <w:rPr>
          <w:sz w:val="36"/>
          <w:szCs w:val="36"/>
        </w:rPr>
        <w:t>, 202</w:t>
      </w:r>
      <w:r w:rsidR="00073EB3">
        <w:rPr>
          <w:sz w:val="36"/>
          <w:szCs w:val="36"/>
        </w:rPr>
        <w:t>3</w:t>
      </w:r>
    </w:p>
    <w:p w14:paraId="0A6A169E" w14:textId="22F25549" w:rsidR="00AA74CB" w:rsidRDefault="00AA74CB" w:rsidP="007C113D">
      <w:pPr>
        <w:pStyle w:val="NoSpacing"/>
        <w:jc w:val="center"/>
      </w:pPr>
    </w:p>
    <w:p w14:paraId="45BE999A" w14:textId="3274984F" w:rsidR="00AA74CB" w:rsidRPr="005378E8" w:rsidRDefault="00AA74CB" w:rsidP="007C113D">
      <w:pPr>
        <w:pStyle w:val="NoSpacing"/>
        <w:jc w:val="center"/>
        <w:rPr>
          <w:sz w:val="36"/>
          <w:szCs w:val="36"/>
        </w:rPr>
      </w:pPr>
      <w:r w:rsidRPr="005378E8">
        <w:rPr>
          <w:sz w:val="36"/>
          <w:szCs w:val="36"/>
        </w:rPr>
        <w:t>Agenda</w:t>
      </w: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61140B16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F4295C">
        <w:rPr>
          <w:sz w:val="28"/>
          <w:szCs w:val="28"/>
        </w:rPr>
        <w:t>Asst. Chaplin Al Buxton</w:t>
      </w:r>
      <w:r w:rsidR="00D32401" w:rsidRPr="00E07044">
        <w:rPr>
          <w:sz w:val="28"/>
          <w:szCs w:val="28"/>
        </w:rPr>
        <w:t xml:space="preserve"> 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2404E36C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3247D812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 </w:t>
      </w:r>
      <w:r w:rsidR="008547ED" w:rsidRPr="00192505">
        <w:rPr>
          <w:sz w:val="28"/>
          <w:szCs w:val="28"/>
        </w:rPr>
        <w:t xml:space="preserve"> Adjutant Robinson</w:t>
      </w:r>
    </w:p>
    <w:p w14:paraId="6DD90D80" w14:textId="13FB2273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073EB3">
        <w:rPr>
          <w:sz w:val="28"/>
          <w:szCs w:val="28"/>
        </w:rPr>
        <w:t>Harold Landis &amp; Mark</w:t>
      </w:r>
      <w:r w:rsidR="00FA556C">
        <w:rPr>
          <w:sz w:val="28"/>
          <w:szCs w:val="28"/>
        </w:rPr>
        <w:t xml:space="preserve"> Mahlman</w:t>
      </w:r>
    </w:p>
    <w:p w14:paraId="11C4A5F6" w14:textId="5CA17CDF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266ACD">
        <w:rPr>
          <w:sz w:val="28"/>
          <w:szCs w:val="28"/>
        </w:rPr>
        <w:t>Thomas Tierney</w:t>
      </w:r>
    </w:p>
    <w:p w14:paraId="111A4801" w14:textId="53264C29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>Ken LaVoy</w:t>
      </w:r>
      <w:r w:rsidR="00FA556C">
        <w:rPr>
          <w:sz w:val="28"/>
          <w:szCs w:val="28"/>
        </w:rPr>
        <w:t xml:space="preserve"> &amp; Chris Emmons</w:t>
      </w:r>
    </w:p>
    <w:p w14:paraId="7C636888" w14:textId="1CF77AFA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>Al Buxton</w:t>
      </w:r>
      <w:r w:rsidR="00FA556C">
        <w:rPr>
          <w:sz w:val="28"/>
          <w:szCs w:val="28"/>
        </w:rPr>
        <w:t xml:space="preserve"> &amp;</w:t>
      </w:r>
      <w:r w:rsidR="00985678">
        <w:rPr>
          <w:sz w:val="28"/>
          <w:szCs w:val="28"/>
        </w:rPr>
        <w:t xml:space="preserve"> </w:t>
      </w:r>
      <w:r w:rsidR="00963AA2">
        <w:rPr>
          <w:sz w:val="28"/>
          <w:szCs w:val="28"/>
        </w:rPr>
        <w:t>Frank Marrow</w:t>
      </w:r>
    </w:p>
    <w:p w14:paraId="234D7B6B" w14:textId="37DA89B2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Marty Moore</w:t>
      </w:r>
      <w:r w:rsidR="00413007">
        <w:rPr>
          <w:sz w:val="28"/>
          <w:szCs w:val="28"/>
        </w:rPr>
        <w:t xml:space="preserve"> &amp; Bob Mason</w:t>
      </w:r>
    </w:p>
    <w:p w14:paraId="72443396" w14:textId="6014082F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Shane Eaton</w:t>
      </w:r>
      <w:r w:rsidR="00413007">
        <w:rPr>
          <w:sz w:val="28"/>
          <w:szCs w:val="28"/>
        </w:rPr>
        <w:t xml:space="preserve"> &amp; Chris Miller</w:t>
      </w:r>
    </w:p>
    <w:p w14:paraId="14A09A37" w14:textId="7465B5E9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162D8792" w14:textId="2376B8B8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13007">
        <w:rPr>
          <w:sz w:val="28"/>
          <w:szCs w:val="28"/>
        </w:rPr>
        <w:t xml:space="preserve">Donald Capps </w:t>
      </w:r>
      <w:r w:rsidR="000F39A5">
        <w:rPr>
          <w:sz w:val="28"/>
          <w:szCs w:val="28"/>
        </w:rPr>
        <w:t>&amp; Larry Sullivan</w:t>
      </w:r>
    </w:p>
    <w:p w14:paraId="058D587F" w14:textId="6C18E22B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Bill Ditt</w:t>
      </w:r>
      <w:r w:rsidR="00731598">
        <w:rPr>
          <w:sz w:val="28"/>
          <w:szCs w:val="28"/>
        </w:rPr>
        <w:t>ebrand</w:t>
      </w:r>
      <w:r w:rsidR="000F39A5">
        <w:rPr>
          <w:sz w:val="28"/>
          <w:szCs w:val="28"/>
        </w:rPr>
        <w:t xml:space="preserve"> &amp; David Ewing Jr</w:t>
      </w:r>
    </w:p>
    <w:p w14:paraId="7D319F15" w14:textId="74012C23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84215D">
        <w:rPr>
          <w:sz w:val="28"/>
          <w:szCs w:val="28"/>
        </w:rPr>
        <w:t>Wes Crothers &amp; Howard Marotto</w:t>
      </w:r>
    </w:p>
    <w:p w14:paraId="64D7AFAD" w14:textId="34C2C941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Thom Stan</w:t>
      </w:r>
      <w:r w:rsidR="0084215D">
        <w:rPr>
          <w:sz w:val="28"/>
          <w:szCs w:val="28"/>
        </w:rPr>
        <w:t xml:space="preserve"> &amp; Lee Price</w:t>
      </w:r>
    </w:p>
    <w:p w14:paraId="54ED3990" w14:textId="23A70FE3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George Mussi</w:t>
      </w:r>
      <w:r w:rsidR="0084215D">
        <w:rPr>
          <w:sz w:val="28"/>
          <w:szCs w:val="28"/>
        </w:rPr>
        <w:t xml:space="preserve"> &amp; Nancy Higgins</w:t>
      </w:r>
    </w:p>
    <w:p w14:paraId="13D80E5F" w14:textId="79B43B79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Bert B</w:t>
      </w:r>
      <w:r w:rsidR="00641FB1">
        <w:rPr>
          <w:sz w:val="28"/>
          <w:szCs w:val="28"/>
        </w:rPr>
        <w:t>oyd</w:t>
      </w:r>
      <w:r w:rsidR="00AA43A2">
        <w:rPr>
          <w:sz w:val="28"/>
          <w:szCs w:val="28"/>
        </w:rPr>
        <w:t xml:space="preserve"> &amp; Richard Wengatz</w:t>
      </w:r>
    </w:p>
    <w:p w14:paraId="39DB92F4" w14:textId="08534510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A43A2">
        <w:rPr>
          <w:sz w:val="28"/>
          <w:szCs w:val="28"/>
        </w:rPr>
        <w:t xml:space="preserve">John Life </w:t>
      </w:r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506E508D" w14:textId="5F33653E" w:rsidR="00EF2A0E" w:rsidRDefault="00342BDC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ank you for a </w:t>
      </w:r>
      <w:proofErr w:type="gramStart"/>
      <w:r>
        <w:rPr>
          <w:sz w:val="28"/>
          <w:szCs w:val="28"/>
        </w:rPr>
        <w:t>great attends</w:t>
      </w:r>
      <w:proofErr w:type="gramEnd"/>
      <w:r>
        <w:rPr>
          <w:sz w:val="28"/>
          <w:szCs w:val="28"/>
        </w:rPr>
        <w:t xml:space="preserve"> today we have </w:t>
      </w:r>
      <w:r w:rsidR="006613DA">
        <w:rPr>
          <w:sz w:val="28"/>
          <w:szCs w:val="28"/>
        </w:rPr>
        <w:t>a lot of work to do on the membership awards manual.</w:t>
      </w:r>
    </w:p>
    <w:p w14:paraId="4C0C4D0C" w14:textId="77777777" w:rsidR="006613DA" w:rsidRDefault="006613DA" w:rsidP="00641FB1">
      <w:pPr>
        <w:pStyle w:val="NoSpacing"/>
        <w:ind w:left="720"/>
        <w:rPr>
          <w:sz w:val="28"/>
          <w:szCs w:val="28"/>
        </w:rPr>
      </w:pPr>
    </w:p>
    <w:p w14:paraId="2312B301" w14:textId="306BE8ED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0DE04C58" w:rsidR="006849F8" w:rsidRPr="00B355CC" w:rsidRDefault="008705C6" w:rsidP="00B355CC">
      <w:pPr>
        <w:rPr>
          <w:sz w:val="28"/>
          <w:szCs w:val="28"/>
        </w:rPr>
      </w:pPr>
      <w:r>
        <w:rPr>
          <w:sz w:val="28"/>
          <w:szCs w:val="28"/>
        </w:rPr>
        <w:t xml:space="preserve">             None</w:t>
      </w:r>
    </w:p>
    <w:p w14:paraId="7006FCF8" w14:textId="389217D1" w:rsidR="006849F8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New Business</w:t>
      </w:r>
    </w:p>
    <w:p w14:paraId="63FFE23F" w14:textId="4652271A" w:rsidR="000619DA" w:rsidRDefault="000619DA" w:rsidP="000619DA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Membership Manual</w:t>
      </w:r>
      <w:r w:rsidR="00376B68">
        <w:rPr>
          <w:sz w:val="28"/>
          <w:szCs w:val="28"/>
        </w:rPr>
        <w:t xml:space="preserve"> changes</w:t>
      </w:r>
    </w:p>
    <w:p w14:paraId="24C1B07D" w14:textId="4EA10431" w:rsidR="005B5C5C" w:rsidRDefault="001A5011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ost Quota Awards </w:t>
      </w:r>
      <w:r w:rsidR="00A65B24">
        <w:rPr>
          <w:sz w:val="28"/>
          <w:szCs w:val="28"/>
        </w:rPr>
        <w:t>were changed to Sept. $4000 Nov. $</w:t>
      </w:r>
      <w:r w:rsidR="00C808F5">
        <w:rPr>
          <w:sz w:val="28"/>
          <w:szCs w:val="28"/>
        </w:rPr>
        <w:t>6000 Jan. $6000 March $3000</w:t>
      </w:r>
      <w:r w:rsidR="005F0A83">
        <w:rPr>
          <w:sz w:val="28"/>
          <w:szCs w:val="28"/>
        </w:rPr>
        <w:t xml:space="preserve"> John Life motion Wes Crothers 2</w:t>
      </w:r>
      <w:r w:rsidR="005F0A83" w:rsidRPr="005F0A83">
        <w:rPr>
          <w:sz w:val="28"/>
          <w:szCs w:val="28"/>
          <w:vertAlign w:val="superscript"/>
        </w:rPr>
        <w:t>nd</w:t>
      </w:r>
      <w:r w:rsidR="005F0A83">
        <w:rPr>
          <w:sz w:val="28"/>
          <w:szCs w:val="28"/>
        </w:rPr>
        <w:t xml:space="preserve"> motion passed</w:t>
      </w:r>
    </w:p>
    <w:p w14:paraId="7EE239C2" w14:textId="77777777" w:rsidR="000619DA" w:rsidRDefault="000619DA" w:rsidP="005B5C5C">
      <w:pPr>
        <w:pStyle w:val="NoSpacing"/>
        <w:ind w:left="720"/>
        <w:rPr>
          <w:sz w:val="28"/>
          <w:szCs w:val="28"/>
        </w:rPr>
      </w:pPr>
    </w:p>
    <w:p w14:paraId="2D4D2343" w14:textId="585CC733" w:rsidR="000619DA" w:rsidRDefault="000619DA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Anytime post awards will read</w:t>
      </w:r>
      <w:r w:rsidR="00376B68">
        <w:rPr>
          <w:sz w:val="28"/>
          <w:szCs w:val="28"/>
        </w:rPr>
        <w:t xml:space="preserve"> in any combination 3 new members</w:t>
      </w:r>
      <w:r w:rsidR="00AD6D40">
        <w:rPr>
          <w:sz w:val="28"/>
          <w:szCs w:val="28"/>
        </w:rPr>
        <w:t xml:space="preserve"> or</w:t>
      </w:r>
      <w:r w:rsidR="00376B68">
        <w:rPr>
          <w:sz w:val="28"/>
          <w:szCs w:val="28"/>
        </w:rPr>
        <w:t xml:space="preserve"> </w:t>
      </w:r>
      <w:r w:rsidR="00AD6D40">
        <w:rPr>
          <w:sz w:val="28"/>
          <w:szCs w:val="28"/>
        </w:rPr>
        <w:t xml:space="preserve">3 expired members or 3 888 transfers </w:t>
      </w:r>
      <w:r w:rsidR="003E6EDA">
        <w:rPr>
          <w:sz w:val="28"/>
          <w:szCs w:val="28"/>
        </w:rPr>
        <w:t>for a total of 6 members into the post.</w:t>
      </w:r>
      <w:r w:rsidR="005F0A83">
        <w:rPr>
          <w:sz w:val="28"/>
          <w:szCs w:val="28"/>
        </w:rPr>
        <w:t xml:space="preserve"> Frank</w:t>
      </w:r>
      <w:r w:rsidR="00963AA2">
        <w:rPr>
          <w:sz w:val="28"/>
          <w:szCs w:val="28"/>
        </w:rPr>
        <w:t xml:space="preserve"> Marrow motion A</w:t>
      </w:r>
      <w:r w:rsidR="00CC562A">
        <w:rPr>
          <w:sz w:val="28"/>
          <w:szCs w:val="28"/>
        </w:rPr>
        <w:t>l Buxton 2</w:t>
      </w:r>
      <w:r w:rsidR="00CC562A" w:rsidRPr="00CC562A">
        <w:rPr>
          <w:sz w:val="28"/>
          <w:szCs w:val="28"/>
          <w:vertAlign w:val="superscript"/>
        </w:rPr>
        <w:t>nd</w:t>
      </w:r>
      <w:r w:rsidR="00CC562A">
        <w:rPr>
          <w:sz w:val="28"/>
          <w:szCs w:val="28"/>
        </w:rPr>
        <w:t xml:space="preserve"> motion passed</w:t>
      </w:r>
    </w:p>
    <w:p w14:paraId="53D8FA45" w14:textId="77777777" w:rsidR="00CC562A" w:rsidRDefault="00CC562A" w:rsidP="005B5C5C">
      <w:pPr>
        <w:pStyle w:val="NoSpacing"/>
        <w:ind w:left="720"/>
        <w:rPr>
          <w:sz w:val="28"/>
          <w:szCs w:val="28"/>
        </w:rPr>
      </w:pPr>
    </w:p>
    <w:p w14:paraId="709BC516" w14:textId="002E1853" w:rsidR="00CC562A" w:rsidRDefault="00CC562A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rown Jug Award All districts must reach 75% </w:t>
      </w:r>
      <w:r w:rsidR="002B2CDE">
        <w:rPr>
          <w:sz w:val="28"/>
          <w:szCs w:val="28"/>
        </w:rPr>
        <w:t>to be awarded</w:t>
      </w:r>
    </w:p>
    <w:p w14:paraId="3FC97F09" w14:textId="707ED4CD" w:rsidR="002B2CDE" w:rsidRDefault="002B2CDE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Shane Eaton motion Thom Stan 2</w:t>
      </w:r>
      <w:r w:rsidRPr="002B2CDE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Motion passed</w:t>
      </w:r>
    </w:p>
    <w:p w14:paraId="18D011D7" w14:textId="55D47926" w:rsidR="002B2CDE" w:rsidRDefault="0022377B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Add The Brad Teis Award with Race to the top</w:t>
      </w:r>
    </w:p>
    <w:p w14:paraId="53CB52BC" w14:textId="5414D9B4" w:rsidR="008B2736" w:rsidRDefault="008B2736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move Post Champ pin from </w:t>
      </w:r>
      <w:r w:rsidR="00C76B93">
        <w:rPr>
          <w:sz w:val="28"/>
          <w:szCs w:val="28"/>
        </w:rPr>
        <w:t>manual</w:t>
      </w:r>
    </w:p>
    <w:p w14:paraId="32DCE0D0" w14:textId="4DE79EF7" w:rsidR="00C76B93" w:rsidRPr="00F94462" w:rsidRDefault="00C76B93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Al Buxton motion 2</w:t>
      </w:r>
      <w:r w:rsidRPr="00C76B93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Harold Landis </w:t>
      </w:r>
      <w:r w:rsidR="002F31CD">
        <w:rPr>
          <w:sz w:val="28"/>
          <w:szCs w:val="28"/>
        </w:rPr>
        <w:t>motion passed.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71273758" w14:textId="4E7AB0EA" w:rsidR="002F31CD" w:rsidRDefault="006D25A9" w:rsidP="006D25A9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Department is working with the Dayton Dragons</w:t>
      </w:r>
      <w:r w:rsidR="000A20B1">
        <w:rPr>
          <w:sz w:val="28"/>
          <w:szCs w:val="28"/>
        </w:rPr>
        <w:t xml:space="preserve"> on a </w:t>
      </w:r>
      <w:r w:rsidR="00447692">
        <w:rPr>
          <w:sz w:val="28"/>
          <w:szCs w:val="28"/>
        </w:rPr>
        <w:t>fundraise to raise money for American Legion Baseball.</w:t>
      </w:r>
    </w:p>
    <w:p w14:paraId="54920D3D" w14:textId="77777777" w:rsidR="00171602" w:rsidRDefault="00171602" w:rsidP="006D25A9">
      <w:pPr>
        <w:pStyle w:val="NoSpacing"/>
        <w:ind w:left="720"/>
        <w:rPr>
          <w:sz w:val="28"/>
          <w:szCs w:val="28"/>
        </w:rPr>
      </w:pPr>
    </w:p>
    <w:p w14:paraId="25A6CE48" w14:textId="57BF51FB" w:rsidR="00171602" w:rsidRDefault="00171602" w:rsidP="006D25A9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arold Marotto stated </w:t>
      </w:r>
      <w:r w:rsidR="00473871">
        <w:rPr>
          <w:sz w:val="28"/>
          <w:szCs w:val="28"/>
        </w:rPr>
        <w:t>his post is doing drive by birthday par</w:t>
      </w:r>
      <w:r w:rsidR="00CC3EDD">
        <w:rPr>
          <w:sz w:val="28"/>
          <w:szCs w:val="28"/>
        </w:rPr>
        <w:t>t</w:t>
      </w:r>
      <w:r w:rsidR="00473871">
        <w:rPr>
          <w:sz w:val="28"/>
          <w:szCs w:val="28"/>
        </w:rPr>
        <w:t>ies for the WWII members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48675145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Asst. Chaplin Buxt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73CCB2D1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  <w:r w:rsidR="00447692">
        <w:rPr>
          <w:sz w:val="28"/>
          <w:szCs w:val="28"/>
        </w:rPr>
        <w:t xml:space="preserve">                                                 </w:t>
      </w:r>
      <w:r w:rsidR="00D75F35">
        <w:rPr>
          <w:sz w:val="28"/>
          <w:szCs w:val="28"/>
        </w:rPr>
        <w:t>1</w:t>
      </w:r>
      <w:r w:rsidR="00D75F35" w:rsidRPr="00D75F35">
        <w:rPr>
          <w:sz w:val="28"/>
          <w:szCs w:val="28"/>
          <w:vertAlign w:val="superscript"/>
        </w:rPr>
        <w:t>st</w:t>
      </w:r>
      <w:r w:rsidR="00D75F35">
        <w:rPr>
          <w:sz w:val="28"/>
          <w:szCs w:val="28"/>
        </w:rPr>
        <w:t xml:space="preserve"> Vice Rue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75982" w14:textId="77777777" w:rsidR="00563753" w:rsidRDefault="00563753" w:rsidP="006F2B2C">
      <w:r>
        <w:separator/>
      </w:r>
    </w:p>
  </w:endnote>
  <w:endnote w:type="continuationSeparator" w:id="0">
    <w:p w14:paraId="43F7189B" w14:textId="77777777" w:rsidR="00563753" w:rsidRDefault="00563753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7A057" w14:textId="77777777" w:rsidR="00563753" w:rsidRDefault="00563753" w:rsidP="006F2B2C">
      <w:r>
        <w:separator/>
      </w:r>
    </w:p>
  </w:footnote>
  <w:footnote w:type="continuationSeparator" w:id="0">
    <w:p w14:paraId="1399A906" w14:textId="77777777" w:rsidR="00563753" w:rsidRDefault="00563753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mwrAUAwJcnjiwAAAA="/>
  </w:docVars>
  <w:rsids>
    <w:rsidRoot w:val="00CA4817"/>
    <w:rsid w:val="00034E74"/>
    <w:rsid w:val="00040DA1"/>
    <w:rsid w:val="00041033"/>
    <w:rsid w:val="00044ADB"/>
    <w:rsid w:val="00053431"/>
    <w:rsid w:val="00054C0E"/>
    <w:rsid w:val="00057093"/>
    <w:rsid w:val="000619DA"/>
    <w:rsid w:val="00065968"/>
    <w:rsid w:val="000676E6"/>
    <w:rsid w:val="0007222E"/>
    <w:rsid w:val="00073EB3"/>
    <w:rsid w:val="000816D1"/>
    <w:rsid w:val="00090807"/>
    <w:rsid w:val="00097D2E"/>
    <w:rsid w:val="000A1035"/>
    <w:rsid w:val="000A20B1"/>
    <w:rsid w:val="000F39A5"/>
    <w:rsid w:val="00100CE4"/>
    <w:rsid w:val="001046D7"/>
    <w:rsid w:val="001110F0"/>
    <w:rsid w:val="00121080"/>
    <w:rsid w:val="001319D3"/>
    <w:rsid w:val="00146324"/>
    <w:rsid w:val="00162939"/>
    <w:rsid w:val="001709D4"/>
    <w:rsid w:val="00171602"/>
    <w:rsid w:val="00171EF6"/>
    <w:rsid w:val="00183E93"/>
    <w:rsid w:val="00192505"/>
    <w:rsid w:val="00194AC5"/>
    <w:rsid w:val="00196A69"/>
    <w:rsid w:val="001A5011"/>
    <w:rsid w:val="001C183F"/>
    <w:rsid w:val="001E4885"/>
    <w:rsid w:val="001F1E82"/>
    <w:rsid w:val="001F5E78"/>
    <w:rsid w:val="001F7B26"/>
    <w:rsid w:val="00201AAC"/>
    <w:rsid w:val="00204AF0"/>
    <w:rsid w:val="0021150D"/>
    <w:rsid w:val="0022377B"/>
    <w:rsid w:val="00231EC7"/>
    <w:rsid w:val="002322C0"/>
    <w:rsid w:val="00236F24"/>
    <w:rsid w:val="002411DB"/>
    <w:rsid w:val="002531F0"/>
    <w:rsid w:val="00254A92"/>
    <w:rsid w:val="002559E8"/>
    <w:rsid w:val="0026402E"/>
    <w:rsid w:val="00266ACD"/>
    <w:rsid w:val="002750CB"/>
    <w:rsid w:val="0027610A"/>
    <w:rsid w:val="002B2CDE"/>
    <w:rsid w:val="002B7740"/>
    <w:rsid w:val="002D2CF0"/>
    <w:rsid w:val="002D4E7F"/>
    <w:rsid w:val="002F018A"/>
    <w:rsid w:val="002F0DE5"/>
    <w:rsid w:val="002F31CD"/>
    <w:rsid w:val="00304921"/>
    <w:rsid w:val="00305AF6"/>
    <w:rsid w:val="0032040A"/>
    <w:rsid w:val="00322253"/>
    <w:rsid w:val="00324894"/>
    <w:rsid w:val="00340D6C"/>
    <w:rsid w:val="00342BDC"/>
    <w:rsid w:val="00343C36"/>
    <w:rsid w:val="00352E9C"/>
    <w:rsid w:val="003739E1"/>
    <w:rsid w:val="00376B68"/>
    <w:rsid w:val="003824F4"/>
    <w:rsid w:val="003A1DF4"/>
    <w:rsid w:val="003A68DD"/>
    <w:rsid w:val="003B21CB"/>
    <w:rsid w:val="003C0EA7"/>
    <w:rsid w:val="003D7E66"/>
    <w:rsid w:val="003E6EDA"/>
    <w:rsid w:val="003F448D"/>
    <w:rsid w:val="00413007"/>
    <w:rsid w:val="004209D5"/>
    <w:rsid w:val="00420B61"/>
    <w:rsid w:val="004321A3"/>
    <w:rsid w:val="004407D3"/>
    <w:rsid w:val="00441094"/>
    <w:rsid w:val="00444213"/>
    <w:rsid w:val="0044675D"/>
    <w:rsid w:val="00447692"/>
    <w:rsid w:val="00473871"/>
    <w:rsid w:val="00473D5D"/>
    <w:rsid w:val="0047430D"/>
    <w:rsid w:val="00477E64"/>
    <w:rsid w:val="004918FE"/>
    <w:rsid w:val="00492BE8"/>
    <w:rsid w:val="004A01CD"/>
    <w:rsid w:val="004B7840"/>
    <w:rsid w:val="004D0C4A"/>
    <w:rsid w:val="004D20A6"/>
    <w:rsid w:val="004D728A"/>
    <w:rsid w:val="004E1FC5"/>
    <w:rsid w:val="004F0232"/>
    <w:rsid w:val="00504DC8"/>
    <w:rsid w:val="005355F6"/>
    <w:rsid w:val="005378E8"/>
    <w:rsid w:val="00553AEF"/>
    <w:rsid w:val="00555448"/>
    <w:rsid w:val="00563753"/>
    <w:rsid w:val="005B5C5C"/>
    <w:rsid w:val="005C6C3E"/>
    <w:rsid w:val="005C71C0"/>
    <w:rsid w:val="005D0100"/>
    <w:rsid w:val="005E7AC5"/>
    <w:rsid w:val="005F0A83"/>
    <w:rsid w:val="005F14E3"/>
    <w:rsid w:val="005F4885"/>
    <w:rsid w:val="00602A37"/>
    <w:rsid w:val="00611990"/>
    <w:rsid w:val="00621211"/>
    <w:rsid w:val="00623045"/>
    <w:rsid w:val="00641FB1"/>
    <w:rsid w:val="00660E50"/>
    <w:rsid w:val="006613DA"/>
    <w:rsid w:val="006615BF"/>
    <w:rsid w:val="00664140"/>
    <w:rsid w:val="00681DE0"/>
    <w:rsid w:val="0068393E"/>
    <w:rsid w:val="006849F8"/>
    <w:rsid w:val="006A37B2"/>
    <w:rsid w:val="006B0E32"/>
    <w:rsid w:val="006B2E56"/>
    <w:rsid w:val="006B62DE"/>
    <w:rsid w:val="006B7F28"/>
    <w:rsid w:val="006D1683"/>
    <w:rsid w:val="006D25A9"/>
    <w:rsid w:val="006E2D9C"/>
    <w:rsid w:val="006E3C98"/>
    <w:rsid w:val="006E7F71"/>
    <w:rsid w:val="006F2B2C"/>
    <w:rsid w:val="00722B39"/>
    <w:rsid w:val="0072336A"/>
    <w:rsid w:val="00731598"/>
    <w:rsid w:val="00732C60"/>
    <w:rsid w:val="00734DD7"/>
    <w:rsid w:val="00746241"/>
    <w:rsid w:val="00746D49"/>
    <w:rsid w:val="00773378"/>
    <w:rsid w:val="00776EB0"/>
    <w:rsid w:val="00777410"/>
    <w:rsid w:val="00784CA6"/>
    <w:rsid w:val="007A64AB"/>
    <w:rsid w:val="007B6D06"/>
    <w:rsid w:val="007C113D"/>
    <w:rsid w:val="007E3089"/>
    <w:rsid w:val="007E6E24"/>
    <w:rsid w:val="007F51C6"/>
    <w:rsid w:val="008108A3"/>
    <w:rsid w:val="0081594D"/>
    <w:rsid w:val="00816508"/>
    <w:rsid w:val="008165C8"/>
    <w:rsid w:val="0082009D"/>
    <w:rsid w:val="00837764"/>
    <w:rsid w:val="0084215D"/>
    <w:rsid w:val="008436CC"/>
    <w:rsid w:val="008547ED"/>
    <w:rsid w:val="0085547F"/>
    <w:rsid w:val="00861995"/>
    <w:rsid w:val="00863AEB"/>
    <w:rsid w:val="008705C6"/>
    <w:rsid w:val="00885FE3"/>
    <w:rsid w:val="00887A6B"/>
    <w:rsid w:val="00893609"/>
    <w:rsid w:val="008A0ADF"/>
    <w:rsid w:val="008B2736"/>
    <w:rsid w:val="008B2779"/>
    <w:rsid w:val="008B4040"/>
    <w:rsid w:val="008C69B3"/>
    <w:rsid w:val="008D23B5"/>
    <w:rsid w:val="008D45DE"/>
    <w:rsid w:val="008E027C"/>
    <w:rsid w:val="008E046B"/>
    <w:rsid w:val="00905AF4"/>
    <w:rsid w:val="009119D2"/>
    <w:rsid w:val="00925BE3"/>
    <w:rsid w:val="009304F3"/>
    <w:rsid w:val="009370DD"/>
    <w:rsid w:val="00963AA2"/>
    <w:rsid w:val="00965461"/>
    <w:rsid w:val="00967DAB"/>
    <w:rsid w:val="0097610B"/>
    <w:rsid w:val="00977278"/>
    <w:rsid w:val="00985678"/>
    <w:rsid w:val="009A4C94"/>
    <w:rsid w:val="009D213C"/>
    <w:rsid w:val="009D3FC4"/>
    <w:rsid w:val="009D407F"/>
    <w:rsid w:val="009E6AFE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30060"/>
    <w:rsid w:val="00A31DBA"/>
    <w:rsid w:val="00A5152A"/>
    <w:rsid w:val="00A53184"/>
    <w:rsid w:val="00A65B24"/>
    <w:rsid w:val="00A80B12"/>
    <w:rsid w:val="00A81671"/>
    <w:rsid w:val="00A953EB"/>
    <w:rsid w:val="00AA43A2"/>
    <w:rsid w:val="00AA74CB"/>
    <w:rsid w:val="00AB6FB8"/>
    <w:rsid w:val="00AD6D40"/>
    <w:rsid w:val="00AD79B6"/>
    <w:rsid w:val="00AE5BCF"/>
    <w:rsid w:val="00AF6273"/>
    <w:rsid w:val="00B22554"/>
    <w:rsid w:val="00B277F6"/>
    <w:rsid w:val="00B355CC"/>
    <w:rsid w:val="00B43553"/>
    <w:rsid w:val="00B46F08"/>
    <w:rsid w:val="00B502DD"/>
    <w:rsid w:val="00B566FE"/>
    <w:rsid w:val="00B56F33"/>
    <w:rsid w:val="00B83BA2"/>
    <w:rsid w:val="00BA5B6A"/>
    <w:rsid w:val="00BB51B9"/>
    <w:rsid w:val="00BC527B"/>
    <w:rsid w:val="00BC63E6"/>
    <w:rsid w:val="00BC7560"/>
    <w:rsid w:val="00BE1A2D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76B93"/>
    <w:rsid w:val="00C808F5"/>
    <w:rsid w:val="00C8674E"/>
    <w:rsid w:val="00C93F8A"/>
    <w:rsid w:val="00CA4817"/>
    <w:rsid w:val="00CB5430"/>
    <w:rsid w:val="00CC1E10"/>
    <w:rsid w:val="00CC3EDD"/>
    <w:rsid w:val="00CC562A"/>
    <w:rsid w:val="00CD0968"/>
    <w:rsid w:val="00CD1DFB"/>
    <w:rsid w:val="00CF70A8"/>
    <w:rsid w:val="00CF75E5"/>
    <w:rsid w:val="00D000AB"/>
    <w:rsid w:val="00D269CC"/>
    <w:rsid w:val="00D32401"/>
    <w:rsid w:val="00D33DBB"/>
    <w:rsid w:val="00D36547"/>
    <w:rsid w:val="00D53850"/>
    <w:rsid w:val="00D55B41"/>
    <w:rsid w:val="00D75F08"/>
    <w:rsid w:val="00D75F35"/>
    <w:rsid w:val="00D9093A"/>
    <w:rsid w:val="00DB7337"/>
    <w:rsid w:val="00DC2D55"/>
    <w:rsid w:val="00DC58B0"/>
    <w:rsid w:val="00DF0B00"/>
    <w:rsid w:val="00E007EB"/>
    <w:rsid w:val="00E07044"/>
    <w:rsid w:val="00E23F91"/>
    <w:rsid w:val="00E2425E"/>
    <w:rsid w:val="00E35562"/>
    <w:rsid w:val="00E5733E"/>
    <w:rsid w:val="00E63C2F"/>
    <w:rsid w:val="00E7017C"/>
    <w:rsid w:val="00E70B0A"/>
    <w:rsid w:val="00E717D6"/>
    <w:rsid w:val="00E7308D"/>
    <w:rsid w:val="00E7717E"/>
    <w:rsid w:val="00EB0A2F"/>
    <w:rsid w:val="00EB17BD"/>
    <w:rsid w:val="00EC001B"/>
    <w:rsid w:val="00EC645F"/>
    <w:rsid w:val="00EC7E56"/>
    <w:rsid w:val="00ED24A8"/>
    <w:rsid w:val="00ED2D55"/>
    <w:rsid w:val="00ED504A"/>
    <w:rsid w:val="00EE7989"/>
    <w:rsid w:val="00EF03C6"/>
    <w:rsid w:val="00EF0B2C"/>
    <w:rsid w:val="00EF2A0E"/>
    <w:rsid w:val="00F06A21"/>
    <w:rsid w:val="00F23D1B"/>
    <w:rsid w:val="00F26224"/>
    <w:rsid w:val="00F4295C"/>
    <w:rsid w:val="00F55AD2"/>
    <w:rsid w:val="00F7040E"/>
    <w:rsid w:val="00F94462"/>
    <w:rsid w:val="00F96609"/>
    <w:rsid w:val="00FA0B12"/>
    <w:rsid w:val="00FA30CE"/>
    <w:rsid w:val="00FA556C"/>
    <w:rsid w:val="00FB5460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CBD1E449C3E458CD82FA6285DE971" ma:contentTypeVersion="13" ma:contentTypeDescription="Create a new document." ma:contentTypeScope="" ma:versionID="49fa9163c5103ab636d7f0a71f10df48">
  <xsd:schema xmlns:xsd="http://www.w3.org/2001/XMLSchema" xmlns:xs="http://www.w3.org/2001/XMLSchema" xmlns:p="http://schemas.microsoft.com/office/2006/metadata/properties" xmlns:ns3="a04871d5-9220-45f2-8b7c-ae970e570b63" xmlns:ns4="5d4677a7-694f-4e06-a830-93023a540274" targetNamespace="http://schemas.microsoft.com/office/2006/metadata/properties" ma:root="true" ma:fieldsID="9ff2e96016a85c033bc5620a5d0adbd3" ns3:_="" ns4:_="">
    <xsd:import namespace="a04871d5-9220-45f2-8b7c-ae970e570b63"/>
    <xsd:import namespace="5d4677a7-694f-4e06-a830-93023a5402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71d5-9220-45f2-8b7c-ae970e570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677a7-694f-4e06-a830-93023a540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321AAF-71C8-43B7-8A71-7C2C8B517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871d5-9220-45f2-8b7c-ae970e570b63"/>
    <ds:schemaRef ds:uri="5d4677a7-694f-4e06-a830-93023a540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Kiki Kiana</cp:lastModifiedBy>
  <cp:revision>2</cp:revision>
  <cp:lastPrinted>2021-09-30T17:49:00Z</cp:lastPrinted>
  <dcterms:created xsi:type="dcterms:W3CDTF">2026-02-19T03:12:00Z</dcterms:created>
  <dcterms:modified xsi:type="dcterms:W3CDTF">2026-02-19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CBD1E449C3E458CD82FA6285DE971</vt:lpwstr>
  </property>
</Properties>
</file>